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4" w:name="Xd597d62324658230b5df10138d255e65398dd5b"/>
    <w:p>
      <w:pPr>
        <w:pStyle w:val="Heading1"/>
      </w:pPr>
      <w:r>
        <w:t xml:space="preserve">Cover Letter for Photographer Position in United States Houston</w:t>
      </w:r>
    </w:p>
    <w:p>
      <w:pPr>
        <w:pStyle w:val="FirstParagraph"/>
      </w:pPr>
      <w:r>
        <w:rPr>
          <w:bCs/>
          <w:b/>
        </w:rPr>
        <w:t xml:space="preserve">Dear [Hiring Manager's Name],</w:t>
      </w:r>
    </w:p>
    <w:p>
      <w:pPr>
        <w:pStyle w:val="BodyText"/>
      </w:pPr>
      <w:r>
        <w:t xml:space="preserve">I am writing to express my enthusiastic interest in the Photographer position at your esteemed organization in the United States Houston. As a passionate and experienced professional photographer, I have dedicated my career to capturing moments that resonate with authenticity, creativity, and cultural richness. My background in visual storytelling aligns seamlessly with the dynamic energy of Houston’s art scene and its diverse communities, making me an ideal candidate for this opportunity.</w:t>
      </w:r>
    </w:p>
    <w:p>
      <w:pPr>
        <w:pStyle w:val="BodyText"/>
      </w:pPr>
      <w:r>
        <w:t xml:space="preserve">With over [X years] of experience in photography, I have honed my skills in various genres, including portrait, event, commercial, and documentary photography. My work has been featured in local publications such as [Houston-based publication], and I have collaborated with renowned brands like [local or national brand] to create compelling visual narratives. In the United States Houston, where creativity thrives in both art galleries and bustling urban landscapes, my ability to blend technical precision with artistic vision has allowed me to deliver images that not only meet but exceed expectations.</w:t>
      </w:r>
    </w:p>
    <w:bookmarkStart w:id="20" w:name="X57e2ec44c493ce8d7c53bbeba7705ff86664e05"/>
    <w:p>
      <w:pPr>
        <w:pStyle w:val="Heading2"/>
      </w:pPr>
      <w:r>
        <w:t xml:space="preserve">Understanding the Unique Needs of a Photographer in United States Houston</w:t>
      </w:r>
    </w:p>
    <w:p>
      <w:pPr>
        <w:pStyle w:val="FirstParagraph"/>
      </w:pPr>
      <w:r>
        <w:t xml:space="preserve">Photography in the United States Houston is more than just capturing images—it’s about understanding the city’s cultural tapestry. From its vibrant music festivals to its iconic space industry, Houston offers endless inspiration for a photographer. As a local artist, I have developed a deep appreciation for the city’s diversity and have consistently sought to reflect that in my work. Whether photographing corporate events at NASA or capturing the essence of Houston’s neighborhoods, I ensure every image tells a story rooted in authenticity.</w:t>
      </w:r>
    </w:p>
    <w:p>
      <w:pPr>
        <w:pStyle w:val="BodyText"/>
      </w:pPr>
      <w:r>
        <w:t xml:space="preserve">One of my key strengths is adaptability. The demands of photography in Houston—whether it’s high-profile events, real estate shoots, or editorial assignments—require quick thinking and attention to detail. For instance, during the [specific event or project], I coordinated with a team of 10+ professionals to deliver 200+ images under tight deadlines while maintaining the highest standards of quality. This experience has reinforced my ability to thrive in fast-paced environments, a critical skill for any photographer in the United States Houston.</w:t>
      </w:r>
    </w:p>
    <w:bookmarkEnd w:id="20"/>
    <w:bookmarkStart w:id="21" w:name="why-i-am-the-right-fit-for-your-team"/>
    <w:p>
      <w:pPr>
        <w:pStyle w:val="Heading2"/>
      </w:pPr>
      <w:r>
        <w:t xml:space="preserve">Why I Am the Right Fit for Your Team</w:t>
      </w:r>
    </w:p>
    <w:p>
      <w:pPr>
        <w:pStyle w:val="FirstParagraph"/>
      </w:pPr>
      <w:r>
        <w:t xml:space="preserve">Your organization’s commitment to [mention specific values or projects, e.g., "innovation in visual media" or "community engagement"] resonates deeply with my professional philosophy. As a photographer, I believe in using my craft to connect people and highlight meaningful stories. In the United States Houston, where art and technology intersect, I have consistently sought to push creative boundaries. For example, I recently launched a project titled [project name], which documented the city’s evolving urban landscape through a series of black-and-white photographs that captured both its historical roots and futuristic aspirations.</w:t>
      </w:r>
    </w:p>
    <w:p>
      <w:pPr>
        <w:pStyle w:val="BodyText"/>
      </w:pPr>
      <w:r>
        <w:t xml:space="preserve">My technical expertise includes proficiency in [specific software, e.g., Adobe Photoshop, Lightroom] and a strong understanding of lighting techniques tailored to Houston’s unique environments. Whether shooting in the bright sunlight of downtown or the dimly lit ambiance of a gallery space, I ensure every image is visually striking and emotionally impactful. Additionally, my knowledge of local regulations and event protocols in the United States Houston allows me to navigate challenges with ease, ensuring seamless execution for clients.</w:t>
      </w:r>
    </w:p>
    <w:bookmarkEnd w:id="21"/>
    <w:bookmarkStart w:id="22" w:name="X396ba660c0d46499adcf3e4bed7555a0a584c72"/>
    <w:p>
      <w:pPr>
        <w:pStyle w:val="Heading2"/>
      </w:pPr>
      <w:r>
        <w:t xml:space="preserve">Contributing to Houston’s Creative Ecosystem</w:t>
      </w:r>
    </w:p>
    <w:p>
      <w:pPr>
        <w:pStyle w:val="FirstParagraph"/>
      </w:pPr>
      <w:r>
        <w:t xml:space="preserve">As a photographer in the United States Houston, I am acutely aware of the city’s role as a cultural and economic hub. My work has contributed to initiatives such as [specific project or event], where I collaborated with local artists and organizations to promote community engagement through visual art. This experience has strengthened my ability to align creative goals with broader societal impact—a value I would bring to your team.</w:t>
      </w:r>
    </w:p>
    <w:p>
      <w:pPr>
        <w:pStyle w:val="BodyText"/>
      </w:pPr>
      <w:r>
        <w:t xml:space="preserve">Moreover, my network of contacts in Houston’s creative industry, including designers, event planners, and business owners, enables me to provide clients with a holistic approach to their visual needs. I understand that photography is not just about the final image but also about building relationships and understanding the unique vision of each client. In the United States Houston, where collaboration is key to success, this approach has allowed me to establish long-term partnerships and repeat business.</w:t>
      </w:r>
    </w:p>
    <w:bookmarkEnd w:id="22"/>
    <w:bookmarkStart w:id="23" w:name="conclusion"/>
    <w:p>
      <w:pPr>
        <w:pStyle w:val="Heading2"/>
      </w:pPr>
      <w:r>
        <w:t xml:space="preserve">Conclusion</w:t>
      </w:r>
    </w:p>
    <w:p>
      <w:pPr>
        <w:pStyle w:val="FirstParagraph"/>
      </w:pPr>
      <w:r>
        <w:t xml:space="preserve">In conclusion, I am eager to contribute my passion for photography and my deep connection to the United States Houston community to your organization. My experience, adaptability, and commitment to excellence make me a strong candidate for this position. I would welcome the opportunity to discuss how my skills and vision align with your goals.</w:t>
      </w:r>
    </w:p>
    <w:p>
      <w:pPr>
        <w:pStyle w:val="BodyText"/>
      </w:pPr>
      <w:r>
        <w:t xml:space="preserve">Thank you for considering my application. I look forward to the possibility of working together and creating impactful visual stories that reflect the spirit of Houston.</w:t>
      </w:r>
    </w:p>
    <w:p>
      <w:pPr>
        <w:pStyle w:val="BodyText"/>
      </w:pPr>
      <w:r>
        <w:t xml:space="preserve">Sincerely,</w:t>
      </w:r>
      <w:r>
        <w:br/>
      </w:r>
      <w:r>
        <w:t xml:space="preserve">[Your Full Name]</w:t>
      </w:r>
      <w:r>
        <w:br/>
      </w:r>
      <w:r>
        <w:t xml:space="preserve">[Your Contact Information: Email | Phone Number]</w:t>
      </w:r>
      <w:r>
        <w:br/>
      </w:r>
      <w:r>
        <w:t xml:space="preserve">[Portfolio Website or LinkedIn Profi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United States Houston</dc:title>
  <dc:creator/>
  <dc:language>en</dc:language>
  <cp:keywords/>
  <dcterms:created xsi:type="dcterms:W3CDTF">2026-07-24T00:31:15Z</dcterms:created>
  <dcterms:modified xsi:type="dcterms:W3CDTF">2026-07-24T00:31:15Z</dcterms:modified>
</cp:coreProperties>
</file>

<file path=docProps/custom.xml><?xml version="1.0" encoding="utf-8"?>
<Properties xmlns="http://schemas.openxmlformats.org/officeDocument/2006/custom-properties" xmlns:vt="http://schemas.openxmlformats.org/officeDocument/2006/docPropsVTypes"/>
</file>